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682D" w:rsidRDefault="00DC676A" w:rsidP="00C449B0">
      <w:pPr>
        <w:jc w:val="center"/>
      </w:pPr>
      <w:r>
        <w:t>PRG 7925 WEB PROGRAMMING</w:t>
      </w:r>
    </w:p>
    <w:p w:rsidR="00DC676A" w:rsidRDefault="00DC676A">
      <w:r>
        <w:t>WEEK 1 INFO</w:t>
      </w:r>
    </w:p>
    <w:p w:rsidR="00DC676A" w:rsidRDefault="00DC676A" w:rsidP="003F6C11">
      <w:pPr>
        <w:pStyle w:val="ListParagraph"/>
        <w:numPr>
          <w:ilvl w:val="0"/>
          <w:numId w:val="2"/>
        </w:numPr>
      </w:pPr>
      <w:r>
        <w:t>Tags - A</w:t>
      </w:r>
      <w:r w:rsidRPr="00DC676A">
        <w:t>n HTML code that defines every structure on an HTML page, including the placement of text and images and hypertext links. HTML tags begin with the less-than (&lt;) character and end with greater-than (&gt;). These symbols are also called "angle brackets."</w:t>
      </w:r>
    </w:p>
    <w:p w:rsidR="00DC676A" w:rsidRPr="003F6C11" w:rsidRDefault="00DC676A" w:rsidP="003F6C11">
      <w:pPr>
        <w:pStyle w:val="ListParagraph"/>
        <w:numPr>
          <w:ilvl w:val="0"/>
          <w:numId w:val="2"/>
        </w:numPr>
      </w:pPr>
      <w:r>
        <w:t>&lt;</w:t>
      </w:r>
      <w:proofErr w:type="gramStart"/>
      <w:r>
        <w:t>html</w:t>
      </w:r>
      <w:proofErr w:type="gramEnd"/>
      <w:r>
        <w:t xml:space="preserve">&gt; tag - </w:t>
      </w:r>
      <w:r w:rsidR="003F6C11">
        <w:t>t</w:t>
      </w:r>
      <w:r w:rsidR="003F6C11" w:rsidRPr="003F6C11">
        <w:t>he &lt;html&gt; tag tells the browser that this is an HTML document. The &lt;html&gt; tag</w:t>
      </w:r>
      <w:r w:rsidR="00D42F85">
        <w:t xml:space="preserve"> </w:t>
      </w:r>
      <w:r w:rsidR="003F6C11" w:rsidRPr="003F6C11">
        <w:t>represents the root of an HTML document. The &lt;html&gt; tag is the container for all other HTML</w:t>
      </w:r>
      <w:r w:rsidR="00D42F85">
        <w:t xml:space="preserve"> </w:t>
      </w:r>
      <w:r w:rsidR="003F6C11" w:rsidRPr="003F6C11">
        <w:t>elements (except for the &lt;</w:t>
      </w:r>
      <w:proofErr w:type="gramStart"/>
      <w:r w:rsidR="003F6C11" w:rsidRPr="003F6C11">
        <w:t>!DOCTYPE</w:t>
      </w:r>
      <w:proofErr w:type="gramEnd"/>
      <w:r w:rsidR="003F6C11" w:rsidRPr="003F6C11">
        <w:t>&gt; tag).</w:t>
      </w:r>
    </w:p>
    <w:p w:rsidR="003F6C11" w:rsidRDefault="003F6C11" w:rsidP="003F6C11">
      <w:pPr>
        <w:pStyle w:val="ListParagraph"/>
        <w:numPr>
          <w:ilvl w:val="0"/>
          <w:numId w:val="2"/>
        </w:numPr>
      </w:pPr>
      <w:r w:rsidRPr="003F6C11">
        <w:t>&lt;</w:t>
      </w:r>
      <w:proofErr w:type="gramStart"/>
      <w:r w:rsidRPr="003F6C11">
        <w:t>head</w:t>
      </w:r>
      <w:proofErr w:type="gramEnd"/>
      <w:r w:rsidRPr="003F6C11">
        <w:t>&gt; tag: The &lt;head&gt; element is a container for all the head elements.</w:t>
      </w:r>
      <w:r>
        <w:t xml:space="preserve"> </w:t>
      </w:r>
      <w:r w:rsidRPr="003F6C11">
        <w:t xml:space="preserve">The &lt;head&gt; element can include a title for the document, scripts, styles, </w:t>
      </w:r>
      <w:proofErr w:type="gramStart"/>
      <w:r w:rsidRPr="003F6C11">
        <w:t>meta</w:t>
      </w:r>
      <w:proofErr w:type="gramEnd"/>
      <w:r w:rsidRPr="003F6C11">
        <w:t xml:space="preserve"> information, and more.</w:t>
      </w:r>
      <w:r>
        <w:t xml:space="preserve"> </w:t>
      </w:r>
    </w:p>
    <w:p w:rsidR="003F6C11" w:rsidRDefault="003F6C11" w:rsidP="003F6C11">
      <w:pPr>
        <w:pStyle w:val="ListParagraph"/>
        <w:numPr>
          <w:ilvl w:val="0"/>
          <w:numId w:val="2"/>
        </w:numPr>
      </w:pPr>
      <w:r>
        <w:t>&lt;</w:t>
      </w:r>
      <w:proofErr w:type="gramStart"/>
      <w:r>
        <w:t>body</w:t>
      </w:r>
      <w:proofErr w:type="gramEnd"/>
      <w:r>
        <w:t xml:space="preserve">&gt; tag: </w:t>
      </w:r>
      <w:r w:rsidRPr="003F6C11">
        <w:t>The &lt;body&gt; tag defines the document's body. The &lt;body&gt; element contains all the contents of an HTML document, such as text, hyperlinks, images, tables, lists, etc.</w:t>
      </w:r>
    </w:p>
    <w:p w:rsidR="003F6C11" w:rsidRDefault="003F6C11" w:rsidP="003F6C11">
      <w:pPr>
        <w:pStyle w:val="ListParagraph"/>
        <w:numPr>
          <w:ilvl w:val="0"/>
          <w:numId w:val="2"/>
        </w:numPr>
      </w:pPr>
      <w:r>
        <w:t xml:space="preserve">&lt;title&gt; tag: </w:t>
      </w:r>
      <w:r w:rsidRPr="003F6C11">
        <w:t>defines a title in the bro</w:t>
      </w:r>
      <w:bookmarkStart w:id="0" w:name="_GoBack"/>
      <w:bookmarkEnd w:id="0"/>
      <w:r w:rsidRPr="003F6C11">
        <w:t>wser toolbar, provides a title for the page when it is added to favorites, displays a title for the page in search-engine results</w:t>
      </w:r>
    </w:p>
    <w:p w:rsidR="0015557C" w:rsidRDefault="003F6C11" w:rsidP="0015557C">
      <w:pPr>
        <w:pStyle w:val="ListParagraph"/>
        <w:numPr>
          <w:ilvl w:val="0"/>
          <w:numId w:val="4"/>
        </w:numPr>
      </w:pPr>
      <w:r>
        <w:t>Heading Tags: Come in various levels of &lt;h1&gt;, &lt;h2&gt;, &lt;h3&gt;, &lt;h4&gt;, &lt;h5&gt;, and &lt;h6&gt;</w:t>
      </w:r>
      <w:r w:rsidR="0015557C">
        <w:t xml:space="preserve"> - </w:t>
      </w:r>
      <w:r w:rsidR="0015557C" w:rsidRPr="0015557C">
        <w:t>The header tag, or the &lt;h1&gt; tag in HTML, will usually be the title of a post, or other emphasized text on the page. It will usually be the largest text that stands out. There are other header tags in HTML too, like an h2, h3, h4, etc.</w:t>
      </w:r>
    </w:p>
    <w:p w:rsidR="0015557C" w:rsidRDefault="0015557C" w:rsidP="0015557C">
      <w:pPr>
        <w:pStyle w:val="ListParagraph"/>
        <w:numPr>
          <w:ilvl w:val="0"/>
          <w:numId w:val="4"/>
        </w:numPr>
      </w:pPr>
      <w:r>
        <w:t xml:space="preserve">&lt;p&gt; tag: </w:t>
      </w:r>
      <w:r w:rsidRPr="0015557C">
        <w:t>defines a paragraph. Browsers automatically add some space (margin) before and after each &lt;p&gt; element.</w:t>
      </w:r>
    </w:p>
    <w:p w:rsidR="00670EDE" w:rsidRPr="0015557C" w:rsidRDefault="00670EDE" w:rsidP="00670EDE">
      <w:pPr>
        <w:pStyle w:val="ListParagraph"/>
        <w:numPr>
          <w:ilvl w:val="0"/>
          <w:numId w:val="4"/>
        </w:numPr>
      </w:pPr>
      <w:r>
        <w:t xml:space="preserve">&lt;!—Comments --&gt;: </w:t>
      </w:r>
      <w:r w:rsidRPr="00670EDE">
        <w:t>An HTML comment begins with &lt;!–– and the comment closes with ––</w:t>
      </w:r>
      <w:proofErr w:type="gramStart"/>
      <w:r w:rsidRPr="00670EDE">
        <w:t>&gt; .</w:t>
      </w:r>
      <w:proofErr w:type="gramEnd"/>
      <w:r w:rsidRPr="00670EDE">
        <w:t xml:space="preserve"> HTML comments are visible to anyone that views the page source code, but are not rendered when the HTML document is rendered by a browser.</w:t>
      </w:r>
    </w:p>
    <w:p w:rsidR="0015557C" w:rsidRDefault="0015557C" w:rsidP="003F6C11">
      <w:pPr>
        <w:pStyle w:val="ListParagraph"/>
        <w:numPr>
          <w:ilvl w:val="0"/>
          <w:numId w:val="4"/>
        </w:numPr>
      </w:pPr>
      <w:r>
        <w:t>Lists:</w:t>
      </w:r>
    </w:p>
    <w:p w:rsidR="0015557C" w:rsidRDefault="0015557C" w:rsidP="0015557C">
      <w:pPr>
        <w:pStyle w:val="ListParagraph"/>
        <w:numPr>
          <w:ilvl w:val="1"/>
          <w:numId w:val="4"/>
        </w:numPr>
      </w:pPr>
      <w:r>
        <w:t>&lt;</w:t>
      </w:r>
      <w:proofErr w:type="spellStart"/>
      <w:proofErr w:type="gramStart"/>
      <w:r>
        <w:t>ul</w:t>
      </w:r>
      <w:proofErr w:type="spellEnd"/>
      <w:proofErr w:type="gramEnd"/>
      <w:r>
        <w:t>&gt; tag: An unordered list starts with the &lt;</w:t>
      </w:r>
      <w:proofErr w:type="spellStart"/>
      <w:r>
        <w:t>ul</w:t>
      </w:r>
      <w:proofErr w:type="spellEnd"/>
      <w:r>
        <w:t>&gt; tag. Each list item starts with the &lt;li&gt; tag. The list items will be marked with bullets (small black circles) by default</w:t>
      </w:r>
    </w:p>
    <w:p w:rsidR="0015557C" w:rsidRDefault="0015557C" w:rsidP="0015557C">
      <w:pPr>
        <w:pStyle w:val="ListParagraph"/>
        <w:numPr>
          <w:ilvl w:val="1"/>
          <w:numId w:val="4"/>
        </w:numPr>
      </w:pPr>
      <w:r>
        <w:t>&lt;</w:t>
      </w:r>
      <w:proofErr w:type="spellStart"/>
      <w:proofErr w:type="gramStart"/>
      <w:r>
        <w:t>ol</w:t>
      </w:r>
      <w:proofErr w:type="spellEnd"/>
      <w:proofErr w:type="gramEnd"/>
      <w:r>
        <w:t>&gt; tag: An ordered list starts with the &lt;</w:t>
      </w:r>
      <w:proofErr w:type="spellStart"/>
      <w:r>
        <w:t>ol</w:t>
      </w:r>
      <w:proofErr w:type="spellEnd"/>
      <w:r>
        <w:t>&gt; tag. Each list item starts with the &lt;li&gt; tag. The list items will be marked with numbers by default</w:t>
      </w:r>
    </w:p>
    <w:p w:rsidR="00D42F85" w:rsidRDefault="00D42F85" w:rsidP="00D42F85">
      <w:pPr>
        <w:pStyle w:val="ListParagraph"/>
        <w:numPr>
          <w:ilvl w:val="1"/>
          <w:numId w:val="4"/>
        </w:numPr>
      </w:pPr>
      <w:r>
        <w:t>Description Lists: A description list is a list of terms, with a description of each term. The &lt;dl&gt; tag defines the description list, the &lt;</w:t>
      </w:r>
      <w:proofErr w:type="spellStart"/>
      <w:r>
        <w:t>dt</w:t>
      </w:r>
      <w:proofErr w:type="spellEnd"/>
      <w:r>
        <w:t>&gt; tag defines the term (name), and the &lt;</w:t>
      </w:r>
      <w:proofErr w:type="spellStart"/>
      <w:r>
        <w:t>dd</w:t>
      </w:r>
      <w:proofErr w:type="spellEnd"/>
      <w:r>
        <w:t>&gt; tag describes each term</w:t>
      </w:r>
    </w:p>
    <w:p w:rsidR="00CE2998" w:rsidRDefault="00CE2998" w:rsidP="00CE2998">
      <w:pPr>
        <w:pStyle w:val="ListParagraph"/>
        <w:numPr>
          <w:ilvl w:val="0"/>
          <w:numId w:val="4"/>
        </w:numPr>
      </w:pPr>
      <w:r>
        <w:t>Tables: &lt;table&gt;: An HTML table consists of the &lt;table&gt; element and one or more &lt;</w:t>
      </w:r>
      <w:proofErr w:type="spellStart"/>
      <w:proofErr w:type="gramStart"/>
      <w:r>
        <w:t>tr</w:t>
      </w:r>
      <w:proofErr w:type="spellEnd"/>
      <w:proofErr w:type="gramEnd"/>
      <w:r>
        <w:t>&gt;, &lt;</w:t>
      </w:r>
      <w:proofErr w:type="spellStart"/>
      <w:r>
        <w:t>th</w:t>
      </w:r>
      <w:proofErr w:type="spellEnd"/>
      <w:r>
        <w:t>&gt;, and &lt;td&gt; elements.</w:t>
      </w:r>
    </w:p>
    <w:p w:rsidR="00CE2998" w:rsidRDefault="00CE2998" w:rsidP="00CE2998">
      <w:pPr>
        <w:pStyle w:val="ListParagraph"/>
        <w:ind w:left="1440"/>
      </w:pPr>
      <w:r>
        <w:t>The &lt;</w:t>
      </w:r>
      <w:proofErr w:type="spellStart"/>
      <w:proofErr w:type="gramStart"/>
      <w:r>
        <w:t>tr</w:t>
      </w:r>
      <w:proofErr w:type="spellEnd"/>
      <w:proofErr w:type="gramEnd"/>
      <w:r>
        <w:t>&gt; element defines a table row, the &lt;</w:t>
      </w:r>
      <w:proofErr w:type="spellStart"/>
      <w:r>
        <w:t>th</w:t>
      </w:r>
      <w:proofErr w:type="spellEnd"/>
      <w:r>
        <w:t>&gt; element defines a table header, and the &lt;td&gt; element defines a table cell.</w:t>
      </w:r>
    </w:p>
    <w:p w:rsidR="00CE2998" w:rsidRDefault="00CE2998" w:rsidP="00CE2998">
      <w:pPr>
        <w:pStyle w:val="ListParagraph"/>
        <w:ind w:left="1440"/>
      </w:pPr>
      <w:r>
        <w:t>A more complex HTML table may also include &lt;caption&gt;, &lt;col&gt;, &lt;</w:t>
      </w:r>
      <w:proofErr w:type="spellStart"/>
      <w:r>
        <w:t>colgroup</w:t>
      </w:r>
      <w:proofErr w:type="spellEnd"/>
      <w:r>
        <w:t>&gt;, &lt;</w:t>
      </w:r>
      <w:proofErr w:type="spellStart"/>
      <w:r>
        <w:t>thead</w:t>
      </w:r>
      <w:proofErr w:type="spellEnd"/>
      <w:r>
        <w:t>&gt;, &lt;</w:t>
      </w:r>
      <w:proofErr w:type="spellStart"/>
      <w:r>
        <w:t>tfoot</w:t>
      </w:r>
      <w:proofErr w:type="spellEnd"/>
      <w:r>
        <w:t>&gt;, and &lt;</w:t>
      </w:r>
      <w:proofErr w:type="spellStart"/>
      <w:r>
        <w:t>tbody</w:t>
      </w:r>
      <w:proofErr w:type="spellEnd"/>
      <w:r>
        <w:t>&gt; elements.</w:t>
      </w:r>
    </w:p>
    <w:p w:rsidR="00CE2998" w:rsidRDefault="00CE2998" w:rsidP="00CE2998">
      <w:pPr>
        <w:pStyle w:val="ListParagraph"/>
        <w:numPr>
          <w:ilvl w:val="0"/>
          <w:numId w:val="4"/>
        </w:numPr>
      </w:pPr>
      <w:r w:rsidRPr="002B6C24">
        <w:t>&lt;</w:t>
      </w:r>
      <w:proofErr w:type="gramStart"/>
      <w:r w:rsidRPr="002B6C24">
        <w:t>strong</w:t>
      </w:r>
      <w:proofErr w:type="gramEnd"/>
      <w:r w:rsidRPr="002B6C24">
        <w:t>&gt; tag is a phrase tag. It def</w:t>
      </w:r>
      <w:r>
        <w:t>ines important text</w:t>
      </w:r>
    </w:p>
    <w:p w:rsidR="00CE2998" w:rsidRDefault="00CE2998" w:rsidP="00CE2998">
      <w:pPr>
        <w:pStyle w:val="ListParagraph"/>
        <w:numPr>
          <w:ilvl w:val="0"/>
          <w:numId w:val="4"/>
        </w:numPr>
      </w:pPr>
      <w:r w:rsidRPr="002B6C24">
        <w:t>&lt;b&gt; tag specifies bold text</w:t>
      </w:r>
    </w:p>
    <w:p w:rsidR="00CE2998" w:rsidRDefault="00CE2998" w:rsidP="00CE2998">
      <w:pPr>
        <w:pStyle w:val="ListParagraph"/>
        <w:numPr>
          <w:ilvl w:val="0"/>
          <w:numId w:val="4"/>
        </w:numPr>
      </w:pPr>
      <w:r w:rsidRPr="002B6C24">
        <w:t>&lt;</w:t>
      </w:r>
      <w:proofErr w:type="spellStart"/>
      <w:proofErr w:type="gramStart"/>
      <w:r w:rsidRPr="002B6C24">
        <w:t>em</w:t>
      </w:r>
      <w:proofErr w:type="spellEnd"/>
      <w:proofErr w:type="gramEnd"/>
      <w:r w:rsidRPr="002B6C24">
        <w:t>&gt; tag is a phrase tag</w:t>
      </w:r>
      <w:r>
        <w:t>. It renders as emphasized text</w:t>
      </w:r>
    </w:p>
    <w:p w:rsidR="00CE2998" w:rsidRDefault="00CE2998" w:rsidP="00CE2998">
      <w:pPr>
        <w:pStyle w:val="ListParagraph"/>
        <w:numPr>
          <w:ilvl w:val="0"/>
          <w:numId w:val="4"/>
        </w:numPr>
      </w:pPr>
      <w:r w:rsidRPr="002B6C24">
        <w:t>&lt;</w:t>
      </w:r>
      <w:proofErr w:type="spellStart"/>
      <w:r w:rsidRPr="002B6C24">
        <w:t>i</w:t>
      </w:r>
      <w:proofErr w:type="spellEnd"/>
      <w:r w:rsidRPr="002B6C24">
        <w:t>&gt; tag defines a part of text in an alternate voice or mood. The content of the &lt;</w:t>
      </w:r>
      <w:proofErr w:type="spellStart"/>
      <w:r w:rsidRPr="002B6C24">
        <w:t>i</w:t>
      </w:r>
      <w:proofErr w:type="spellEnd"/>
      <w:r w:rsidRPr="002B6C24">
        <w:t>&gt; tag is usually displayed in italic</w:t>
      </w:r>
    </w:p>
    <w:p w:rsidR="00CE2998" w:rsidRDefault="00CE2998" w:rsidP="00CE2998">
      <w:pPr>
        <w:pStyle w:val="ListParagraph"/>
        <w:numPr>
          <w:ilvl w:val="0"/>
          <w:numId w:val="4"/>
        </w:numPr>
      </w:pPr>
      <w:r w:rsidRPr="002B6C24">
        <w:lastRenderedPageBreak/>
        <w:t>&lt;u&gt;</w:t>
      </w:r>
      <w:r>
        <w:t xml:space="preserve"> element i</w:t>
      </w:r>
      <w:r w:rsidRPr="002B6C24">
        <w:t>s used to define underlined text</w:t>
      </w:r>
      <w:r>
        <w:t>.</w:t>
      </w:r>
      <w:r w:rsidRPr="002B6C24">
        <w:t xml:space="preserve"> tag represents some text that should be stylistically different from normal text</w:t>
      </w:r>
    </w:p>
    <w:p w:rsidR="00CE2998" w:rsidRDefault="00CE2998" w:rsidP="00CE2998">
      <w:pPr>
        <w:pStyle w:val="ListParagraph"/>
        <w:numPr>
          <w:ilvl w:val="0"/>
          <w:numId w:val="4"/>
        </w:numPr>
      </w:pPr>
      <w:r w:rsidRPr="002B6C24">
        <w:t>&lt;del&gt; tag defines text that has been deleted from a document</w:t>
      </w:r>
    </w:p>
    <w:p w:rsidR="00CE2998" w:rsidRDefault="00CE2998" w:rsidP="00CE2998">
      <w:pPr>
        <w:pStyle w:val="ListParagraph"/>
        <w:numPr>
          <w:ilvl w:val="0"/>
          <w:numId w:val="4"/>
        </w:numPr>
      </w:pPr>
      <w:r w:rsidRPr="002B6C24">
        <w:t>&lt;</w:t>
      </w:r>
      <w:proofErr w:type="gramStart"/>
      <w:r w:rsidRPr="002B6C24">
        <w:t>sup</w:t>
      </w:r>
      <w:proofErr w:type="gramEnd"/>
      <w:r w:rsidRPr="002B6C24">
        <w:t>&gt; tag defines superscript text. Superscript text appears half a character above the normal line, and is sometimes rendered in a smaller font. Superscript text can be used for footnotes</w:t>
      </w:r>
    </w:p>
    <w:p w:rsidR="00CE2998" w:rsidRDefault="00CE2998" w:rsidP="00CE2998">
      <w:pPr>
        <w:pStyle w:val="ListParagraph"/>
        <w:numPr>
          <w:ilvl w:val="0"/>
          <w:numId w:val="4"/>
        </w:numPr>
      </w:pPr>
      <w:r w:rsidRPr="006B3047">
        <w:t>&lt;</w:t>
      </w:r>
      <w:proofErr w:type="gramStart"/>
      <w:r w:rsidRPr="006B3047">
        <w:t>sub</w:t>
      </w:r>
      <w:proofErr w:type="gramEnd"/>
      <w:r w:rsidRPr="006B3047">
        <w:t>&gt; tag defines subscript text. Subscript text appears half a character below the normal line, and is sometimes rendered in a smaller font. Subscript text can be used for chemical formulas</w:t>
      </w:r>
    </w:p>
    <w:p w:rsidR="00CE2998" w:rsidRDefault="00CE2998" w:rsidP="00CE2998">
      <w:pPr>
        <w:pStyle w:val="ListParagraph"/>
      </w:pPr>
    </w:p>
    <w:p w:rsidR="00CE2998" w:rsidRDefault="00CE2998" w:rsidP="00CE2998">
      <w:pPr>
        <w:pStyle w:val="ListParagraph"/>
      </w:pPr>
    </w:p>
    <w:sectPr w:rsidR="00CE29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E3579D"/>
    <w:multiLevelType w:val="hybridMultilevel"/>
    <w:tmpl w:val="CFE6559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4D661095"/>
    <w:multiLevelType w:val="multilevel"/>
    <w:tmpl w:val="AF9A5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4340756"/>
    <w:multiLevelType w:val="multilevel"/>
    <w:tmpl w:val="30127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A4835EA"/>
    <w:multiLevelType w:val="hybridMultilevel"/>
    <w:tmpl w:val="6BA28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92FE94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AF1F4C"/>
    <w:multiLevelType w:val="hybridMultilevel"/>
    <w:tmpl w:val="6E343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612A14"/>
    <w:multiLevelType w:val="hybridMultilevel"/>
    <w:tmpl w:val="FDF42D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tzA1MDczsjQ0NjNV0lEKTi0uzszPAykwqgUA5XfM/CwAAAA="/>
  </w:docVars>
  <w:rsids>
    <w:rsidRoot w:val="00DC676A"/>
    <w:rsid w:val="0015557C"/>
    <w:rsid w:val="001D4FE8"/>
    <w:rsid w:val="00294087"/>
    <w:rsid w:val="002B6C24"/>
    <w:rsid w:val="003F6C11"/>
    <w:rsid w:val="00554139"/>
    <w:rsid w:val="005A0D11"/>
    <w:rsid w:val="005B6A18"/>
    <w:rsid w:val="00670EDE"/>
    <w:rsid w:val="006B3047"/>
    <w:rsid w:val="00847E60"/>
    <w:rsid w:val="008E7E6F"/>
    <w:rsid w:val="00A3450E"/>
    <w:rsid w:val="00A60A5A"/>
    <w:rsid w:val="00B77463"/>
    <w:rsid w:val="00C449B0"/>
    <w:rsid w:val="00C6682D"/>
    <w:rsid w:val="00CE2998"/>
    <w:rsid w:val="00D2547D"/>
    <w:rsid w:val="00D42F85"/>
    <w:rsid w:val="00DC676A"/>
    <w:rsid w:val="00E171E6"/>
    <w:rsid w:val="00E24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1FD514A-D7B3-405B-B7C1-8989EC277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F6C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F6C1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F6C1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E29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299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82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1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9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3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7</Words>
  <Characters>289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PCC</Company>
  <LinksUpToDate>false</LinksUpToDate>
  <CharactersWithSpaces>3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PCC</dc:creator>
  <cp:keywords/>
  <dc:description/>
  <cp:lastModifiedBy>CPCC</cp:lastModifiedBy>
  <cp:revision>2</cp:revision>
  <cp:lastPrinted>2019-02-15T16:46:00Z</cp:lastPrinted>
  <dcterms:created xsi:type="dcterms:W3CDTF">2019-03-02T14:30:00Z</dcterms:created>
  <dcterms:modified xsi:type="dcterms:W3CDTF">2019-03-02T14:30:00Z</dcterms:modified>
</cp:coreProperties>
</file>